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8.png" ContentType="image/png"/>
  <Override PartName="/word/media/rId30.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Modeling Nonlinear R-R Interval Dynamics during Exercise: A Novel Logistic Approach to Cardiovascular Recovery.</w:t>
      </w:r>
    </w:p>
    <w:p>
      <w:pPr>
        <w:pStyle w:val="Textoindependiente"/>
      </w:pPr>
      <w:r>
        <w:rPr>
          <w:bCs/>
          <w:b/>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extensively examined the mechanisms underlying cardiac autonomic dynamics in response to exercise and their links to health-related quality of life and cardiovascular disease risk. Understanding these autonomic processes offers valuable insights into optimizing exercise-induced adaptations, with implications for both younger and older individuals.</w:t>
      </w:r>
    </w:p>
    <w:p>
      <w:pPr>
        <w:pStyle w:val="Textoindependiente"/>
      </w:pPr>
      <w:r>
        <w:t xml:space="preserve">In this context, the study of R-R intervals (RRi) in response to exercise has emerged as an important research area, given its relevance to cardiovascular health, athletic performance, and physiological adaptation</w:t>
      </w:r>
      <w:r>
        <w:t xml:space="preserve"> </w:t>
      </w:r>
      <w:r>
        <w:t xml:space="preserve">(Kristal-Boneh et al., 1995; Thayer et al., 2010; Dong, 2016; Lundstrom et al., 2023)</w:t>
      </w:r>
      <w:r>
        <w:t xml:space="preserve">. Unlike heart rate variability (HRV), which aggregates autonomic responses over time, RRi analysis provides a more granular, direct view of cardiac electrical activity during or immediately following exercise, particularly in older adult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exercise-induced fatigue and competition-related strain</w:t>
      </w:r>
      <w:r>
        <w:t xml:space="preserve"> </w:t>
      </w:r>
      <w:r>
        <w:t xml:space="preserve">(Castillo-Aguilar et al., 2021; Eser et al., 2022)</w:t>
      </w:r>
      <w:r>
        <w:t xml:space="preserve">.</w:t>
      </w:r>
    </w:p>
    <w:p>
      <w:pPr>
        <w:pStyle w:val="Textoindependiente"/>
      </w:pPr>
      <w:r>
        <w:t xml:space="preserve">Understanding these fluctuations is particularly relevant during dynamic exercise periods, where the autonomic nervous system (ANS) shifts between parasympathetic withdrawal and sympathetic activation</w:t>
      </w:r>
      <w:r>
        <w:t xml:space="preserve"> </w:t>
      </w:r>
      <w:r>
        <w:t xml:space="preserve">(Boettger et al., 2010)</w:t>
      </w:r>
      <w:r>
        <w:t xml:space="preserve">. Modeling RRi dynamics, rather than relying on broader HRV metrics, allows for a direct assessment of physiological markers of autonomic adaptation to stress</w:t>
      </w:r>
      <w:r>
        <w:t xml:space="preserve"> </w:t>
      </w:r>
      <w:r>
        <w:t xml:space="preserve">(Hautala et al., 2003)</w:t>
      </w:r>
      <w:r>
        <w:t xml:space="preserve">. This approach is valuable for identifying recovery patterns and understanding cardiovascular reactivity across individuals with various fitness levels</w:t>
      </w:r>
      <w:r>
        <w:t xml:space="preserve"> </w:t>
      </w:r>
      <w:r>
        <w:t xml:space="preserve">(Mongin et al., 2022)</w:t>
      </w:r>
      <w:r>
        <w:t xml:space="preserve">.</w:t>
      </w:r>
    </w:p>
    <w:p>
      <w:pPr>
        <w:pStyle w:val="Textoindependiente"/>
      </w:pPr>
      <w:r>
        <w:t xml:space="preserve">Despite its importance, modeling RRi behavior during and after exercise in a continuous measurement poses significant challenges. Traditional approaches, such as linear regression and time-series analysis, often fail to capture the intricate transitions in RRi, especially under intense exertion and recovery phases. This difficulty arises due to the inherently non-linear and non-stationary nature of HRV</w:t>
      </w:r>
      <w:r>
        <w:t xml:space="preserve"> </w:t>
      </w:r>
      <w:r>
        <w:t xml:space="preserve">(Gronwald et al., 2019a)</w:t>
      </w:r>
      <w:r>
        <w:t xml:space="preserve">. While linear models oversimplify these dynamics, advanced non-linear approaches have been developed to address the limitations of linear analysis. However, many focus on HRV summaries rather than direct RRi modeling</w:t>
      </w:r>
      <w:r>
        <w:t xml:space="preserve"> </w:t>
      </w:r>
      <w:r>
        <w:t xml:space="preserve">(Gronwald et al., 2019b)</w:t>
      </w:r>
      <w:r>
        <w:t xml:space="preserve">.</w:t>
      </w:r>
    </w:p>
    <w:p>
      <w:pPr>
        <w:pStyle w:val="Textoindependiente"/>
      </w:pPr>
      <w:r>
        <w:t xml:space="preserve">Recent studies have begun exploring non-linear models for RRi dynamics, recognizing their potential to capture the complexity of cardiovascular response to exercise. Exponential decay models, for example, have been proposed to describe RRi recovery, while logistic functions have been used to model the gradual return to baseline after high-intensity exercise</w:t>
      </w:r>
      <w:r>
        <w:t xml:space="preserve"> </w:t>
      </w:r>
      <w:r>
        <w:t xml:space="preserve">(Gronwald et al., 2019b; Molkkari et al., 2020)</w:t>
      </w:r>
      <w:r>
        <w:t xml:space="preserve">. These models offer advantages over traditional HRV metrics by providing a more detailed understanding of the cardiovascular system’s response to exercise</w:t>
      </w:r>
      <w:r>
        <w:t xml:space="preserve"> </w:t>
      </w:r>
      <w:r>
        <w:t xml:space="preserve">(Wu and Poon, 2003)</w:t>
      </w:r>
      <w:r>
        <w:t xml:space="preserve">. However, despite these advancements, few models are specifically designed to capture real-time RRi fluctuations, and even fewer consider individual variability factor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accurately represents RRi’s non-linear fluctuations during exercise and recovery. Such a model would offer a more physiologically relevant representation of the heart’s behavior compared to the broader HRV indices common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RRi fluctuations during exercise and recovery. This model is designed to capture the complex, real-time changes in RRi, providing meaningful parameters that can enhance our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6"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1"/>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Sobol analysis was selected for its robustness in handling non-linear and non-monotonic relationships, which are intrinsic to RRi dynamics in response to exercise. To compute Sobol indices, a total of 1000 Monte Carlo simulations were conducted, with each simulation involving 1000 randomly sampled parameter sets (1,000,000 model runs in total). For each set of parameters, RRi were calculated at each time point</w:t>
      </w:r>
      <w:r>
        <w:t xml:space="preserve"> </w:t>
      </w:r>
      <m:oMath>
        <m:r>
          <m:t>t</m:t>
        </m:r>
      </m:oMath>
      <w:r>
        <w:t xml:space="preserve"> </w:t>
      </w:r>
      <w:r>
        <w:t xml:space="preserve">across a range from 0 to 20 minutes at intervals of 0.1 minutes (i.e., 6 seconds). The resulting Sobol indices provided a measure of the contribution of each parameter to the variance in RRi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RRi of the perturbed parameter by the total variance, which accounts for the variation in all model parameters simultaneously,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Cs/>
          <w:b/>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4"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o enhance the exploration of parameter space, each subject´s RRi data was standardize against his own mean and standard deviation, improving convergence and an efficient exploration of the posterior distribution in this high dimensional parameter space.</w:t>
      </w:r>
    </w:p>
    <w:p>
      <w:pPr>
        <w:pStyle w:val="Textoindependiente"/>
      </w:pPr>
      <w:r>
        <w:t xml:space="preserve">The priors were chosen based on physiological constraints and graphical visualization of standardized RRi data. These priors are detailed in</w:t>
      </w:r>
      <w:r>
        <w:t xml:space="preserve"> </w:t>
      </w:r>
      <w:hyperlink w:anchor="eq-priors">
        <w:r>
          <w:rPr>
            <w:rStyle w:val="Hipervnculo"/>
          </w:rPr>
          <w:t xml:space="preserve">Equation 2</w:t>
        </w:r>
      </w:hyperlink>
      <w:r>
        <w:t xml:space="preserve">, ensuring in this way, identifiability of model parameters by constraining the parameter space to physiologically plausible values and ultimately, improving model convergence.</w:t>
      </w:r>
    </w:p>
    <w:p>
      <w:pPr>
        <w:pStyle w:val="Textoindependiente"/>
      </w:pPr>
      <w:bookmarkStart w:id="29" w:name="eq-priors"/>
      <m:oMathPara>
        <m:oMathParaPr>
          <m:jc m:val="center"/>
        </m:oMathParaPr>
        <m:oMath>
          <m:m>
            <m:mPr>
              <m:baseJc m:val="center"/>
              <m:plcHide m:val="1"/>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2</m:t>
              </m:r>
            </m:e>
          </m:d>
        </m:oMath>
      </m:oMathPara>
      <w:bookmarkEnd w:id="29"/>
    </w:p>
    <w:p>
      <w:pPr>
        <w:pStyle w:val="FirstParagraph"/>
      </w:pPr>
      <w:r>
        <w:t xml:space="preserve">Simulated standardized RRi dynamics based on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4000500"/>
            <wp:effectExtent b="0" l="0" r="0" t="0"/>
            <wp:docPr descr="" title="" id="31" name="Picture"/>
            <a:graphic>
              <a:graphicData uri="http://schemas.openxmlformats.org/drawingml/2006/picture">
                <pic:pic>
                  <pic:nvPicPr>
                    <pic:cNvPr descr="figures/prior-model.png" id="32" name="Picture"/>
                    <pic:cNvPicPr>
                      <a:picLocks noChangeArrowheads="1" noChangeAspect="1"/>
                    </pic:cNvPicPr>
                  </pic:nvPicPr>
                  <pic:blipFill>
                    <a:blip r:embed="rId30"/>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33" w:name="fig-prior-sim"/>
      <w:r>
        <w:rPr>
          <w:bCs/>
          <w:b/>
        </w:rPr>
        <w:t xml:space="preserve">Figure 1</w:t>
      </w:r>
      <w:bookmarkEnd w:id="33"/>
      <w:r>
        <w:t xml:space="preserve">. Predicted RRi response to exercise, illustrating uncertainty in model parameters from the prior distribution. Shaded areas represent 95%, 80%, and 60% quantile CI.</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ive Markov Chain Monte Carlo (MCMC) chains, each consisting of 10,000 iterations with a burn-in period of 5,000 iterations, resulting in a total of 25,000 post-warmup samples. The model was fitted for each subject´s standardized RRi data, allowing the estimation of the model parameters associated with individual RRi dynamics for each subject. Afterwards, we transformed back to the RRi scale the</w:t>
      </w:r>
      <w:r>
        <w:t xml:space="preserve"> </w:t>
      </w:r>
      <m:oMath>
        <m:r>
          <m:t>α</m:t>
        </m:r>
      </m:oMath>
      <w:r>
        <w:t xml:space="preserve"> </w:t>
      </w:r>
      <w:r>
        <w:t xml:space="preserve">and</w:t>
      </w:r>
      <w:r>
        <w:t xml:space="preserve"> </w:t>
      </w:r>
      <m:oMath>
        <m:r>
          <m:t>β</m:t>
        </m:r>
      </m:oMath>
      <w:r>
        <w:t xml:space="preserve"> </w:t>
      </w:r>
      <w:r>
        <w:t xml:space="preserve">parameters, ensuring a physiologically meaningful interpretation of model estimation.</w:t>
      </w:r>
    </w:p>
    <w:bookmarkEnd w:id="34"/>
    <w:bookmarkStart w:id="35"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5"/>
    <w:bookmarkEnd w:id="36"/>
    <w:bookmarkStart w:id="60" w:name="results"/>
    <w:p>
      <w:pPr>
        <w:pStyle w:val="Ttulo1"/>
      </w:pPr>
      <w:r>
        <w:t xml:space="preserve">Results</w:t>
      </w:r>
    </w:p>
    <w:bookmarkStart w:id="52" w:name="X2e57e953e215fb0d726d0baa604f826c2d15ec6"/>
    <w:p>
      <w:pPr>
        <w:pStyle w:val="Ttulo2"/>
      </w:pPr>
      <w:r>
        <w:t xml:space="preserve">Non-linear model and deterministic behaviour</w:t>
      </w:r>
    </w:p>
    <w:bookmarkStart w:id="42"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7" w:name="eq-logistic-structure"/>
      <m:oMathPara>
        <m:oMathParaPr>
          <m:jc m:val="center"/>
        </m:oMathParaPr>
        <m:oMath>
          <m:m>
            <m:mPr>
              <m:baseJc m:val="center"/>
              <m:plcHide m:val="1"/>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3</m:t>
              </m:r>
            </m:e>
          </m:d>
        </m:oMath>
      </m:oMathPara>
      <w:bookmarkEnd w:id="37"/>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4000500"/>
            <wp:effectExtent b="0" l="0" r="0" t="0"/>
            <wp:docPr descr="" title="" id="39" name="Picture"/>
            <a:graphic>
              <a:graphicData uri="http://schemas.openxmlformats.org/drawingml/2006/picture">
                <pic:pic>
                  <pic:nvPicPr>
                    <pic:cNvPr descr="figures/model-constituents.png" id="40" name="Picture"/>
                    <pic:cNvPicPr>
                      <a:picLocks noChangeArrowheads="1" noChangeAspect="1"/>
                    </pic:cNvPicPr>
                  </pic:nvPicPr>
                  <pic:blipFill>
                    <a:blip r:embed="rId38"/>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1" w:name="fig-linear-constituents"/>
      <w:r>
        <w:rPr>
          <w:bCs/>
          <w:b/>
        </w:rPr>
        <w:t xml:space="preserve">Figure 2</w:t>
      </w:r>
      <w:bookmarkEnd w:id="41"/>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2"/>
    <w:bookmarkStart w:id="51"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4000500"/>
            <wp:effectExtent b="0" l="0" r="0" t="0"/>
            <wp:docPr descr="" title="" id="44" name="Picture"/>
            <a:graphic>
              <a:graphicData uri="http://schemas.openxmlformats.org/drawingml/2006/picture">
                <pic:pic>
                  <pic:nvPicPr>
                    <pic:cNvPr descr="figures/sobol-sensitivity.png" id="45" name="Picture"/>
                    <pic:cNvPicPr>
                      <a:picLocks noChangeArrowheads="1" noChangeAspect="1"/>
                    </pic:cNvPicPr>
                  </pic:nvPicPr>
                  <pic:blipFill>
                    <a:blip r:embed="rId43"/>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6" w:name="fig-sensitivity"/>
      <w:r>
        <w:rPr>
          <w:bCs/>
          <w:b/>
        </w:rPr>
        <w:t xml:space="preserve">Figure 3</w:t>
      </w:r>
      <w:bookmarkEnd w:id="46"/>
      <w:r>
        <w:t xml:space="preserve">. Sensitivity analysis results illustrating the impact of parameter variability on model predictions and the percentage of explained variance accounted for each model parameter. Shaded areas represent 95%, 80%, and 60% CI estimated from Monte Carlo samples. Time in x-axis is truncated at 12 minutes, given that around this time, the proportion of the total variance explained by the respective model parameter stabilizes respective of time.</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8" name="Picture"/>
            <a:graphic>
              <a:graphicData uri="http://schemas.openxmlformats.org/drawingml/2006/picture">
                <pic:pic>
                  <pic:nvPicPr>
                    <pic:cNvPr descr="figures/rate-sensitivity.png" id="49"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0" w:name="fig-data-sim"/>
      <w:r>
        <w:rPr>
          <w:bCs/>
          <w:b/>
        </w:rPr>
        <w:t xml:space="preserve">Figure 4</w:t>
      </w:r>
      <w:bookmarkEnd w:id="50"/>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1"/>
    <w:bookmarkEnd w:id="52"/>
    <w:bookmarkStart w:id="59" w:name="model-behavior-to-real-rri-data"/>
    <w:p>
      <w:pPr>
        <w:pStyle w:val="Ttulo2"/>
      </w:pPr>
      <w:r>
        <w:t xml:space="preserve">Model behavior to real RRi data</w:t>
      </w:r>
    </w:p>
    <w:bookmarkStart w:id="58"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3" w:name="tbl-sample-characteristics"/>
      <w:r>
        <w:rPr>
          <w:bCs/>
          <w:b/>
        </w:rPr>
        <w:t xml:space="preserve">Table 2</w:t>
      </w:r>
      <w:bookmarkEnd w:id="53"/>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w:t>
      </w:r>
    </w:p>
    <w:p>
      <w:pPr>
        <w:pStyle w:val="Textoindependiente"/>
      </w:pPr>
      <w:r>
        <w:drawing>
          <wp:inline>
            <wp:extent cx="5600700" cy="3200400"/>
            <wp:effectExtent b="0" l="0" r="0" t="0"/>
            <wp:docPr descr="" title="" id="55" name="Picture"/>
            <a:graphic>
              <a:graphicData uri="http://schemas.openxmlformats.org/drawingml/2006/picture">
                <pic:pic>
                  <pic:nvPicPr>
                    <pic:cNvPr descr="figures/2d-density-kernel.png" id="56" name="Picture"/>
                    <pic:cNvPicPr>
                      <a:picLocks noChangeArrowheads="1" noChangeAspect="1"/>
                    </pic:cNvPicPr>
                  </pic:nvPicPr>
                  <pic:blipFill>
                    <a:blip r:embed="rId54"/>
                    <a:stretch>
                      <a:fillRect/>
                    </a:stretch>
                  </pic:blipFill>
                  <pic:spPr bwMode="auto">
                    <a:xfrm>
                      <a:off x="0" y="0"/>
                      <a:ext cx="5600700" cy="3200400"/>
                    </a:xfrm>
                    <a:prstGeom prst="rect">
                      <a:avLst/>
                    </a:prstGeom>
                    <a:noFill/>
                    <a:ln w="9525">
                      <a:noFill/>
                      <a:headEnd/>
                      <a:tailEnd/>
                    </a:ln>
                  </pic:spPr>
                </pic:pic>
              </a:graphicData>
            </a:graphic>
          </wp:inline>
        </w:drawing>
      </w:r>
    </w:p>
    <w:p>
      <w:pPr>
        <w:pStyle w:val="Textoindependiente"/>
      </w:pPr>
      <w:bookmarkStart w:id="57" w:name="fig-2d-kernel-density"/>
      <w:r>
        <w:rPr>
          <w:bCs/>
          <w:b/>
        </w:rPr>
        <w:t xml:space="preserve">Figure 5</w:t>
      </w:r>
      <w:bookmarkEnd w:id="57"/>
      <w:r>
        <w:t xml:space="preserve">. 2D kernel density of RRi dynamics over time from a sample of individuals subjected to a rest-exercise-rest protocol. Darker colors indicate greater probability density. The contrary can be said about lighter colors.</w:t>
      </w:r>
    </w:p>
    <w:bookmarkEnd w:id="58"/>
    <w:bookmarkEnd w:id="59"/>
    <w:bookmarkEnd w:id="60"/>
    <w:bookmarkStart w:id="61" w:name="discussion"/>
    <w:p>
      <w:pPr>
        <w:pStyle w:val="Ttulo1"/>
      </w:pPr>
      <w:r>
        <w:t xml:space="preserve">Discussion</w:t>
      </w:r>
    </w:p>
    <w:p>
      <w:pPr>
        <w:pStyle w:val="FirstParagraph"/>
      </w:pPr>
      <w:r>
        <w:t xml:space="preserve">In this study, we present a non-linear model designed to capture R-R interval (RRi) fluctuations during exercise and recovery, providing an in-depth view of cardiac autonomic dynamics. By focusing on RRi rather than aggregate HRV metrics, our approach enables real-time tracking of cardiovascular responses to physical stress, which has implications for both clinical and athletic applications. This model marks a step forward in computational physiology, bridging the gap between theoretical frameworks and practical monitoring applications.</w:t>
      </w:r>
    </w:p>
    <w:p>
      <w:pPr>
        <w:pStyle w:val="Textoindependiente"/>
      </w:pPr>
      <w:r>
        <w:t xml:space="preserve">The Sobol sensitivity analysis revealed baseline RRi (</w:t>
      </w:r>
      <m:oMath>
        <m:r>
          <m:t>α</m:t>
        </m:r>
      </m:oMath>
      <w:r>
        <w:t xml:space="preserve">) and recovery proportion (</w:t>
      </w:r>
      <m:oMath>
        <m:r>
          <m:t>c</m:t>
        </m:r>
      </m:oMath>
      <w:r>
        <w:t xml:space="preserve">) as key drivers of model output variance, consistent with physiological expectations. Baseline RRi reflects intrinsic cardiac properties, while recovery proportion captures autonomic re-engagement post-exercise, both central to cardiovascular adaptation. The relatively low sensitivity of decay and recovery rate parameters (</w:t>
      </w:r>
      <m:oMath>
        <m:r>
          <m:t>λ</m:t>
        </m:r>
      </m:oMath>
      <w:r>
        <w:t xml:space="preserve"> </w:t>
      </w:r>
      <w:r>
        <w:t xml:space="preserve">and</w:t>
      </w:r>
      <w:r>
        <w:t xml:space="preserve"> </w:t>
      </w:r>
      <m:oMath>
        <m:r>
          <m:t>ϕ</m:t>
        </m:r>
      </m:oMath>
      <w:r>
        <w:t xml:space="preserve">) suggests the model is robust to moderate fluctuations in these rates, which enhances its reliability for both individualized and group-based applications.</w:t>
      </w:r>
    </w:p>
    <w:p>
      <w:pPr>
        <w:pStyle w:val="Textoindependiente"/>
      </w:pPr>
      <w:r>
        <w:t xml:space="preserve">Sobol analysis was selected for its capacity to handle non-linear, time-varying relationships, but it assumes parameter independence and demands substantial computational resources. This assumption may overlook interdependencies typical in biological systems, where parameters such as decay rates and recovery kinetics often interact. For future work, alternative sensitivity methods, such as Bayesian sensitivity analysis, could address interdependencies and potentially improve interpretive accuracy in complex biological contexts. Additionally, real-time applications in resource-limited environments may benefit from computational optimizations, such as surrogate modeling or sparse-grid approximations, to reduce processing time while maintaining analytical depth.</w:t>
      </w:r>
    </w:p>
    <w:p>
      <w:pPr>
        <w:pStyle w:val="Textoindependiente"/>
      </w:pPr>
      <w:r>
        <w:t xml:space="preserve">The practical application of this model extends to clinical monitoring and athletic training, but further validation is essential to confirm its robustness in real-world conditions. To support clinical decision-making, future studies should validate the model against established physiological benchmarks, such as VO₂ max and lactate thresholds, which would facilitate its integration into routine health assessments. For instance, this model could be valuable in cardiovascular rehabilitation programs, where tracking real-time autonomic responses can help personalize exercise regimens, ensuring adequate recovery without overstressing the cardiovascular system. Furthermore, for at-risk populations, the model could assist in detecting autonomic irregularities indicative of early cardiovascular dysfunction.</w:t>
      </w:r>
    </w:p>
    <w:p>
      <w:pPr>
        <w:pStyle w:val="Textoindependiente"/>
      </w:pPr>
      <w:r>
        <w:t xml:space="preserve">For athletic applications, the model has potential in guiding interval training, where it could help identify optimal recovery points between intense exercise bouts. In this setting, real-time tracking of RRi dynamics may help prevent overtraining and optimize performance by aligning training load with individual recovery capacity. However, extending this model beyond controlled, single-bout settings requires further validation, particularly in dynamic environments where external factors like temperature, altitude, and psychological stress can influence RRi. Integrating the model with wearable devices would be essential for field applications, but these devices must capture RRi with sufficient accuracy to maintain model precision. Future studies should focus on adapting the model for wearable technology and testing it in diverse settings to evaluate its reliability across environmental and situational variations.</w:t>
      </w:r>
    </w:p>
    <w:p>
      <w:pPr>
        <w:pStyle w:val="Textoindependiente"/>
      </w:pPr>
      <w:r>
        <w:t xml:space="preserve">Traditional models of RRi often rely on linear assumptions or simple exponential functions, which fail to capture the transient, non-stationary nature of RRi during exercise and recovery. By using logistic functions to model both the decay and recovery phases, our non-linear approach accommodates gradual autonomic shifts more effectively than exponential functions, offering a physiologically relevant representation of RRi dynamics. This model also enhances interpretability by isolating time-dependent contributions of each parameter, as demonstrated in the Sobol analysis, thereby enabling applications across varied fitness levels and exercise intensities.</w:t>
      </w:r>
    </w:p>
    <w:p>
      <w:pPr>
        <w:pStyle w:val="Textoindependiente"/>
      </w:pPr>
      <w:r>
        <w:t xml:space="preserve">While recent studies have developed non-linear models, many focus on HRV aggregates that summarize rather than directly model RRi changes. By focusing on RRi, our model provides a high-resolution view of cardiac adaptation, which is particularly valuable for both clinical and athletic settings. Furthermore, the ability to adapt the model parameters to real-time changes in RRi has the potential to enhance sensitivity in detecting subtle shifts in autonomic state, which aggregated HRV indices may obscure.</w:t>
      </w:r>
    </w:p>
    <w:p>
      <w:pPr>
        <w:pStyle w:val="Textoindependiente"/>
      </w:pPr>
      <w:r>
        <w:t xml:space="preserve">This model has limitations that warrant careful consideration. First, the uniform parameter sampling used in sensitivity analysis, though practical, may not fully capture individual variability in populations with extreme autonomic profiles or chronic health conditions. Moving forward, incorporating empirical distributions or Bayesian priors based on population data could refine parameter estimates, enhancing individualization for diverse clinical populations, such as older adults or individuals with cardiovascular disease.</w:t>
      </w:r>
    </w:p>
    <w:p>
      <w:pPr>
        <w:pStyle w:val="Textoindependiente"/>
      </w:pPr>
      <w:r>
        <w:t xml:space="preserve">Another area for future research is multi-session modeling to account for cumulative adaptations over repeated exercise sessions. Real-world training and rehabilitation often involve multiple bouts of exercise that can introduce cumulative autonomic fatigue or adaptation. Extending the model to track such longitudinal effects could help identify early signs of overtraining or autonomic exhaustion, thereby providing a preventive tool for both clinical and athletic populations. Additionally, considering environmental and psychological factors—such as temperature, stress, or sleep quality—would add robustness, ensuring that model predictions remain accurate across varied real-world contexts.</w:t>
      </w:r>
    </w:p>
    <w:bookmarkEnd w:id="61"/>
    <w:bookmarkStart w:id="62" w:name="conclusion"/>
    <w:p>
      <w:pPr>
        <w:pStyle w:val="Ttulo1"/>
      </w:pPr>
      <w:r>
        <w:t xml:space="preserve">Conclusion</w:t>
      </w:r>
    </w:p>
    <w:p>
      <w:pPr>
        <w:pStyle w:val="FirstParagraph"/>
      </w:pPr>
      <w:r>
        <w:t xml:space="preserve">In summary, this study introduces a non-linear model of RRi dynamics that captures complex, real-time fluctuations reflecting the autonomic nervous system’s response to exercise and recovery. By focusing on RRi, the model offers enhanced sensitivity to physiological changes, making it well-suited for personalized applications in clinical and athletic settings. The use of Sobol sensitivity analysis enabled a time-dependent interpretation of parameter effects, underscoring the model’s adaptability to diverse physiological states and exercise intensities. Nevertheless, further validation, particularly with multi-session and wearable-based applications, is essential to establish the model’s robustness and applicability in dynamic, real-world environments. By advancing precision in cardiovascular monitoring, this model holds promise for supporting individualized health and performance interventions, contributing meaningfully to the fields of computational physiology and applied health sciences.</w:t>
      </w:r>
    </w:p>
    <w:bookmarkEnd w:id="62"/>
    <w:bookmarkStart w:id="63"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3"/>
    <w:bookmarkStart w:id="64" w:name="funding"/>
    <w:p>
      <w:pPr>
        <w:pStyle w:val="Ttulo1"/>
      </w:pPr>
      <w:r>
        <w:t xml:space="preserve">Funding</w:t>
      </w:r>
    </w:p>
    <w:p>
      <w:pPr>
        <w:pStyle w:val="FirstParagraph"/>
      </w:pPr>
      <w:r>
        <w:t xml:space="preserve">This research did not receive any funding.</w:t>
      </w:r>
    </w:p>
    <w:bookmarkEnd w:id="64"/>
    <w:bookmarkStart w:id="65"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5"/>
    <w:bookmarkStart w:id="66"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6"/>
    <w:bookmarkStart w:id="86" w:name="references"/>
    <w:p>
      <w:pPr>
        <w:pStyle w:val="Ttulo1"/>
      </w:pPr>
      <w:r>
        <w:t xml:space="preserve">References</w:t>
      </w:r>
    </w:p>
    <w:bookmarkStart w:id="85" w:name="refs"/>
    <w:bookmarkStart w:id="67"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Cs/>
          <w:i/>
        </w:rPr>
        <w:t xml:space="preserve">GeNeDis 2020: Genetics and neurodegenerative diseases</w:t>
      </w:r>
      <w:r>
        <w:t xml:space="preserve">, (Springer), 121–129.</w:t>
      </w:r>
    </w:p>
    <w:bookmarkEnd w:id="67"/>
    <w:bookmarkStart w:id="68"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Cs/>
          <w:i/>
        </w:rPr>
        <w:t xml:space="preserve">Med sci sports exerc</w:t>
      </w:r>
      <w:r>
        <w:t xml:space="preserve"> </w:t>
      </w:r>
      <w:r>
        <w:t xml:space="preserve">42, 443–8.</w:t>
      </w:r>
    </w:p>
    <w:bookmarkEnd w:id="68"/>
    <w:bookmarkStart w:id="69"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Cs/>
          <w:i/>
        </w:rPr>
        <w:t xml:space="preserve">International Journal of Environmental Research and Public Health</w:t>
      </w:r>
      <w:r>
        <w:t xml:space="preserve"> </w:t>
      </w:r>
      <w:r>
        <w:t xml:space="preserve">20, 4456.</w:t>
      </w:r>
    </w:p>
    <w:bookmarkEnd w:id="69"/>
    <w:bookmarkStart w:id="70"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Cs/>
          <w:i/>
        </w:rPr>
        <w:t xml:space="preserve">Frontiers in Physiology</w:t>
      </w:r>
      <w:r>
        <w:t xml:space="preserve"> </w:t>
      </w:r>
      <w:r>
        <w:t xml:space="preserve">12, 769085.</w:t>
      </w:r>
    </w:p>
    <w:bookmarkEnd w:id="70"/>
    <w:bookmarkStart w:id="71" w:name="ref-dong2016role"/>
    <w:p>
      <w:pPr>
        <w:pStyle w:val="Bibliografa"/>
      </w:pPr>
      <w:r>
        <w:t xml:space="preserve">Dong, J.-G. (2016). The role of heart rate variability in sports physiology.</w:t>
      </w:r>
      <w:r>
        <w:t xml:space="preserve"> </w:t>
      </w:r>
      <w:r>
        <w:rPr>
          <w:iCs/>
          <w:i/>
        </w:rPr>
        <w:t xml:space="preserve">Experimental and therapeutic medicine</w:t>
      </w:r>
      <w:r>
        <w:t xml:space="preserve"> </w:t>
      </w:r>
      <w:r>
        <w:t xml:space="preserve">11, 1531–1536.</w:t>
      </w:r>
    </w:p>
    <w:bookmarkEnd w:id="71"/>
    <w:bookmarkStart w:id="72"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Cs/>
          <w:i/>
        </w:rPr>
        <w:t xml:space="preserve">Annals of Physical and Rehabilitation Medicine</w:t>
      </w:r>
      <w:r>
        <w:t xml:space="preserve"> </w:t>
      </w:r>
      <w:r>
        <w:t xml:space="preserve">65, 101444.</w:t>
      </w:r>
    </w:p>
    <w:bookmarkEnd w:id="72"/>
    <w:bookmarkStart w:id="73"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Cs/>
          <w:i/>
        </w:rPr>
        <w:t xml:space="preserve">Journal of clinical medicine</w:t>
      </w:r>
      <w:r>
        <w:t xml:space="preserve"> </w:t>
      </w:r>
      <w:r>
        <w:t xml:space="preserve">8, 194.</w:t>
      </w:r>
    </w:p>
    <w:bookmarkEnd w:id="73"/>
    <w:bookmarkStart w:id="74" w:name="ref-gronwald2019non"/>
    <w:p>
      <w:pPr>
        <w:pStyle w:val="Bibliografa"/>
      </w:pPr>
      <w:r>
        <w:t xml:space="preserve">Gronwald, T., Hoos, O., Ludyga, S., and Hottenrott, K. (2019b). Non-linear dynamics of heart rate variability during incremental cycling exercise.</w:t>
      </w:r>
      <w:r>
        <w:t xml:space="preserve"> </w:t>
      </w:r>
      <w:r>
        <w:rPr>
          <w:iCs/>
          <w:i/>
        </w:rPr>
        <w:t xml:space="preserve">Research in Sports Medicine</w:t>
      </w:r>
      <w:r>
        <w:t xml:space="preserve"> </w:t>
      </w:r>
      <w:r>
        <w:t xml:space="preserve">27, 88–98.</w:t>
      </w:r>
    </w:p>
    <w:bookmarkEnd w:id="74"/>
    <w:bookmarkStart w:id="75"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Cs/>
          <w:i/>
        </w:rPr>
        <w:t xml:space="preserve">Clinical physiology and functional imaging</w:t>
      </w:r>
      <w:r>
        <w:t xml:space="preserve"> </w:t>
      </w:r>
      <w:r>
        <w:t xml:space="preserve">23, 215–223.</w:t>
      </w:r>
    </w:p>
    <w:bookmarkEnd w:id="75"/>
    <w:bookmarkStart w:id="76"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Cs/>
          <w:i/>
        </w:rPr>
        <w:t xml:space="preserve">Frontiers in physiology</w:t>
      </w:r>
      <w:r>
        <w:t xml:space="preserve"> </w:t>
      </w:r>
      <w:r>
        <w:t xml:space="preserve">14, 1299104.</w:t>
      </w:r>
    </w:p>
    <w:bookmarkEnd w:id="76"/>
    <w:bookmarkStart w:id="77" w:name="ref-kristal1995heart"/>
    <w:p>
      <w:pPr>
        <w:pStyle w:val="Bibliografa"/>
      </w:pPr>
      <w:r>
        <w:t xml:space="preserve">Kristal-Boneh, E., Raifel, M., Froom, P., and Ribak, J. (1995). Heart rate variability in health and disease.</w:t>
      </w:r>
      <w:r>
        <w:t xml:space="preserve"> </w:t>
      </w:r>
      <w:r>
        <w:rPr>
          <w:iCs/>
          <w:i/>
        </w:rPr>
        <w:t xml:space="preserve">Scandinavian journal of work, environment &amp; health</w:t>
      </w:r>
      <w:r>
        <w:t xml:space="preserve">, 85–95.</w:t>
      </w:r>
    </w:p>
    <w:bookmarkEnd w:id="77"/>
    <w:bookmarkStart w:id="78" w:name="ref-lundstrom2023practices"/>
    <w:p>
      <w:pPr>
        <w:pStyle w:val="Bibliografa"/>
      </w:pPr>
      <w:r>
        <w:t xml:space="preserve">Lundstrom, C. J., Foreman, N. A., and Biltz, G. (2023). Practices and applications of heart rate variability monitoring in endurance athletes.</w:t>
      </w:r>
      <w:r>
        <w:t xml:space="preserve"> </w:t>
      </w:r>
      <w:r>
        <w:rPr>
          <w:iCs/>
          <w:i/>
        </w:rPr>
        <w:t xml:space="preserve">International journal of sports medicine</w:t>
      </w:r>
      <w:r>
        <w:t xml:space="preserve"> </w:t>
      </w:r>
      <w:r>
        <w:t xml:space="preserve">44, 9–19.</w:t>
      </w:r>
    </w:p>
    <w:bookmarkEnd w:id="78"/>
    <w:bookmarkStart w:id="79"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Cs/>
          <w:i/>
        </w:rPr>
        <w:t xml:space="preserve">PeerJ</w:t>
      </w:r>
      <w:r>
        <w:t xml:space="preserve"> </w:t>
      </w:r>
      <w:r>
        <w:t xml:space="preserve">12, e18061.</w:t>
      </w:r>
    </w:p>
    <w:bookmarkEnd w:id="79"/>
    <w:bookmarkStart w:id="80"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Cs/>
          <w:i/>
        </w:rPr>
        <w:t xml:space="preserve">Annals of Noninvasive Electrocardiology</w:t>
      </w:r>
      <w:r>
        <w:t xml:space="preserve"> </w:t>
      </w:r>
      <w:r>
        <w:t xml:space="preserve">1, 151–181.</w:t>
      </w:r>
    </w:p>
    <w:bookmarkEnd w:id="80"/>
    <w:bookmarkStart w:id="81" w:name="ref-molkkari2020online"/>
    <w:p>
      <w:pPr>
        <w:pStyle w:val="Bibliografa"/>
      </w:pPr>
      <w:r>
        <w:t xml:space="preserve">Molkkari, M., Solanpää, J., and Räsänen, E. (2020). Online tool for dynamical heart rate variability analysis., in</w:t>
      </w:r>
      <w:r>
        <w:t xml:space="preserve"> </w:t>
      </w:r>
      <w:r>
        <w:rPr>
          <w:iCs/>
          <w:i/>
        </w:rPr>
        <w:t xml:space="preserve">2020 computing in cardiology</w:t>
      </w:r>
      <w:r>
        <w:t xml:space="preserve">, (IEEE), 1–4.</w:t>
      </w:r>
    </w:p>
    <w:bookmarkEnd w:id="81"/>
    <w:bookmarkStart w:id="82"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Cs/>
          <w:i/>
        </w:rPr>
        <w:t xml:space="preserve">PLoS ONE</w:t>
      </w:r>
      <w:r>
        <w:t xml:space="preserve"> </w:t>
      </w:r>
      <w:r>
        <w:t xml:space="preserve">17, e0273981.</w:t>
      </w:r>
    </w:p>
    <w:bookmarkEnd w:id="82"/>
    <w:bookmarkStart w:id="83"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Cs/>
          <w:i/>
        </w:rPr>
        <w:t xml:space="preserve">International journal of cardiology</w:t>
      </w:r>
      <w:r>
        <w:t xml:space="preserve"> </w:t>
      </w:r>
      <w:r>
        <w:t xml:space="preserve">141, 122–131.</w:t>
      </w:r>
    </w:p>
    <w:bookmarkEnd w:id="83"/>
    <w:bookmarkStart w:id="84" w:name="ref-wu2003nonlinear"/>
    <w:p>
      <w:pPr>
        <w:pStyle w:val="Bibliografa"/>
      </w:pPr>
      <w:r>
        <w:t xml:space="preserve">Wu, G., and Poon, C.-S. (2003). Nonlinear neurodynamics model of heart rate variability, multifractality and chaos., in</w:t>
      </w:r>
      <w:r>
        <w:t xml:space="preserve"> </w:t>
      </w:r>
      <w:r>
        <w:rPr>
          <w:iCs/>
          <w:i/>
        </w:rPr>
        <w:t xml:space="preserve">Proceedings of the 25th annual international conference of the IEEE engineering in medicine and biology society (IEEE cat. No. 03CH37439)</w:t>
      </w:r>
      <w:r>
        <w:t xml:space="preserve">, (IEEE), 3822–3825.</w:t>
      </w:r>
    </w:p>
    <w:bookmarkEnd w:id="84"/>
    <w:bookmarkEnd w:id="85"/>
    <w:bookmarkEnd w:id="86"/>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2T20:31:14Z</dcterms:created>
  <dcterms:modified xsi:type="dcterms:W3CDTF">2024-11-02T20: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